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B87A9" w14:textId="224DCF26" w:rsidR="00AA79C8" w:rsidRDefault="00CA02B1" w:rsidP="007C7277">
      <w:pPr>
        <w:jc w:val="center"/>
        <w:rPr>
          <w:sz w:val="32"/>
          <w:szCs w:val="32"/>
        </w:rPr>
      </w:pPr>
      <w:r w:rsidRPr="00CA02B1">
        <w:rPr>
          <w:sz w:val="32"/>
          <w:szCs w:val="32"/>
        </w:rPr>
        <w:t>Project Checkpoint 0</w:t>
      </w:r>
      <w:r>
        <w:rPr>
          <w:sz w:val="32"/>
          <w:szCs w:val="32"/>
        </w:rPr>
        <w:t>1</w:t>
      </w:r>
    </w:p>
    <w:p w14:paraId="7CB74264" w14:textId="014153C2" w:rsidR="008303CF" w:rsidRPr="008303CF" w:rsidRDefault="008303CF" w:rsidP="008303CF">
      <w:pPr>
        <w:rPr>
          <w:sz w:val="24"/>
          <w:szCs w:val="24"/>
        </w:rPr>
      </w:pPr>
      <w:r w:rsidRPr="008303CF">
        <w:rPr>
          <w:b/>
          <w:bCs/>
          <w:sz w:val="24"/>
          <w:szCs w:val="24"/>
        </w:rPr>
        <w:t xml:space="preserve">Team Name: </w:t>
      </w:r>
      <w:r w:rsidR="0014352C" w:rsidRPr="0014352C">
        <w:rPr>
          <w:b/>
          <w:bCs/>
          <w:sz w:val="24"/>
          <w:szCs w:val="24"/>
        </w:rPr>
        <w:t>Anemoi</w:t>
      </w:r>
      <w:r w:rsidR="00664C8A">
        <w:rPr>
          <w:b/>
          <w:bCs/>
          <w:sz w:val="24"/>
          <w:szCs w:val="24"/>
        </w:rPr>
        <w:t xml:space="preserve"> </w:t>
      </w:r>
    </w:p>
    <w:p w14:paraId="1D7AE30D" w14:textId="77777777" w:rsidR="008303CF" w:rsidRPr="008303CF" w:rsidRDefault="008303CF" w:rsidP="008303CF">
      <w:pPr>
        <w:rPr>
          <w:sz w:val="24"/>
          <w:szCs w:val="24"/>
        </w:rPr>
      </w:pPr>
      <w:r w:rsidRPr="008303CF">
        <w:rPr>
          <w:b/>
          <w:bCs/>
          <w:sz w:val="24"/>
          <w:szCs w:val="24"/>
        </w:rPr>
        <w:t>Team Members:  </w:t>
      </w:r>
      <w:r w:rsidRPr="008303CF">
        <w:rPr>
          <w:sz w:val="24"/>
          <w:szCs w:val="24"/>
        </w:rPr>
        <w:t> </w:t>
      </w:r>
    </w:p>
    <w:p w14:paraId="5B59D9F4" w14:textId="77777777" w:rsidR="008303CF" w:rsidRPr="008303CF" w:rsidRDefault="008303CF" w:rsidP="008303CF">
      <w:pPr>
        <w:rPr>
          <w:sz w:val="24"/>
          <w:szCs w:val="24"/>
        </w:rPr>
      </w:pPr>
      <w:r w:rsidRPr="008303CF">
        <w:rPr>
          <w:sz w:val="24"/>
          <w:szCs w:val="24"/>
        </w:rPr>
        <w:t xml:space="preserve">Valentine Nneji: </w:t>
      </w:r>
      <w:r w:rsidRPr="008303CF">
        <w:rPr>
          <w:sz w:val="24"/>
          <w:szCs w:val="24"/>
          <w:u w:val="single"/>
        </w:rPr>
        <w:t>Student Number</w:t>
      </w:r>
      <w:r w:rsidRPr="008303CF">
        <w:rPr>
          <w:sz w:val="24"/>
          <w:szCs w:val="24"/>
        </w:rPr>
        <w:t xml:space="preserve">: 2132306 </w:t>
      </w:r>
      <w:r w:rsidRPr="008303CF">
        <w:rPr>
          <w:sz w:val="24"/>
          <w:szCs w:val="24"/>
          <w:u w:val="single"/>
        </w:rPr>
        <w:t>Email</w:t>
      </w:r>
      <w:r w:rsidRPr="008303CF">
        <w:rPr>
          <w:sz w:val="24"/>
          <w:szCs w:val="24"/>
        </w:rPr>
        <w:t>: 2132306@champlaincollege.qc.ca </w:t>
      </w:r>
    </w:p>
    <w:p w14:paraId="210B416E" w14:textId="77777777" w:rsidR="008303CF" w:rsidRPr="008303CF" w:rsidRDefault="008303CF" w:rsidP="008303CF">
      <w:pPr>
        <w:rPr>
          <w:sz w:val="24"/>
          <w:szCs w:val="24"/>
        </w:rPr>
      </w:pPr>
      <w:r w:rsidRPr="008303CF">
        <w:rPr>
          <w:sz w:val="24"/>
          <w:szCs w:val="24"/>
        </w:rPr>
        <w:t xml:space="preserve">Hichem Benzaïr: </w:t>
      </w:r>
      <w:r w:rsidRPr="008303CF">
        <w:rPr>
          <w:sz w:val="24"/>
          <w:szCs w:val="24"/>
          <w:u w:val="single"/>
        </w:rPr>
        <w:t>Student Number</w:t>
      </w:r>
      <w:r w:rsidRPr="008303CF">
        <w:rPr>
          <w:sz w:val="24"/>
          <w:szCs w:val="24"/>
        </w:rPr>
        <w:t>: 20 30 491</w:t>
      </w:r>
      <w:r w:rsidRPr="008303CF">
        <w:rPr>
          <w:b/>
          <w:bCs/>
          <w:sz w:val="24"/>
          <w:szCs w:val="24"/>
        </w:rPr>
        <w:t xml:space="preserve"> </w:t>
      </w:r>
      <w:r w:rsidRPr="008303CF">
        <w:rPr>
          <w:sz w:val="24"/>
          <w:szCs w:val="24"/>
          <w:u w:val="single"/>
        </w:rPr>
        <w:t>Email:</w:t>
      </w:r>
      <w:r w:rsidRPr="008303CF">
        <w:rPr>
          <w:b/>
          <w:bCs/>
          <w:sz w:val="24"/>
          <w:szCs w:val="24"/>
        </w:rPr>
        <w:t xml:space="preserve"> </w:t>
      </w:r>
      <w:r w:rsidRPr="008303CF">
        <w:rPr>
          <w:sz w:val="24"/>
          <w:szCs w:val="24"/>
        </w:rPr>
        <w:t>hbenzair@stu.champlaincollege.qc.ca </w:t>
      </w:r>
    </w:p>
    <w:p w14:paraId="44E02A84" w14:textId="009810CF" w:rsidR="00CA3F0C" w:rsidRPr="005D5F3D" w:rsidRDefault="00CA3F0C" w:rsidP="00CA3F0C">
      <w:pPr>
        <w:rPr>
          <w:sz w:val="24"/>
          <w:szCs w:val="24"/>
        </w:rPr>
      </w:pPr>
      <w:r>
        <w:rPr>
          <w:b/>
          <w:bCs/>
          <w:sz w:val="24"/>
          <w:szCs w:val="24"/>
        </w:rPr>
        <w:t>Github</w:t>
      </w:r>
      <w:r w:rsidRPr="00243D27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="005D5F3D" w:rsidRPr="005D5F3D">
        <w:rPr>
          <w:sz w:val="24"/>
          <w:szCs w:val="24"/>
        </w:rPr>
        <w:t>https://github.com/Valthefirst/anemoi/</w:t>
      </w:r>
    </w:p>
    <w:p w14:paraId="5EE16F38" w14:textId="77777777" w:rsidR="00243D27" w:rsidRPr="00243D27" w:rsidRDefault="00243D27" w:rsidP="00243D27">
      <w:pPr>
        <w:rPr>
          <w:b/>
          <w:bCs/>
          <w:sz w:val="24"/>
          <w:szCs w:val="24"/>
        </w:rPr>
      </w:pPr>
      <w:r w:rsidRPr="00243D27">
        <w:rPr>
          <w:b/>
          <w:bCs/>
          <w:sz w:val="24"/>
          <w:szCs w:val="24"/>
        </w:rPr>
        <w:t xml:space="preserve">Project Description: </w:t>
      </w:r>
    </w:p>
    <w:p w14:paraId="6A8846A8" w14:textId="67F08B5C" w:rsidR="007C7277" w:rsidRDefault="00243D27" w:rsidP="00243D27">
      <w:pPr>
        <w:rPr>
          <w:sz w:val="24"/>
          <w:szCs w:val="24"/>
        </w:rPr>
      </w:pPr>
      <w:r w:rsidRPr="00243D27">
        <w:rPr>
          <w:sz w:val="24"/>
          <w:szCs w:val="24"/>
        </w:rPr>
        <w:t>Anemoi</w:t>
      </w:r>
      <w:r>
        <w:rPr>
          <w:b/>
          <w:bCs/>
          <w:sz w:val="24"/>
          <w:szCs w:val="24"/>
        </w:rPr>
        <w:t xml:space="preserve"> </w:t>
      </w:r>
      <w:r w:rsidRPr="00243D27">
        <w:rPr>
          <w:sz w:val="24"/>
          <w:szCs w:val="24"/>
        </w:rPr>
        <w:t xml:space="preserve">is </w:t>
      </w:r>
      <w:r w:rsidR="002A4746">
        <w:rPr>
          <w:sz w:val="24"/>
          <w:szCs w:val="24"/>
        </w:rPr>
        <w:t>a platformer/fight game where you play as a unnamed hero</w:t>
      </w:r>
      <w:r w:rsidR="003645A2">
        <w:rPr>
          <w:sz w:val="24"/>
          <w:szCs w:val="24"/>
        </w:rPr>
        <w:t xml:space="preserve"> who has to defeat the 4 </w:t>
      </w:r>
      <w:r w:rsidR="00492041">
        <w:rPr>
          <w:sz w:val="24"/>
          <w:szCs w:val="24"/>
        </w:rPr>
        <w:t xml:space="preserve">Anemois who have taken </w:t>
      </w:r>
      <w:r w:rsidR="00F97D6F">
        <w:rPr>
          <w:sz w:val="24"/>
          <w:szCs w:val="24"/>
        </w:rPr>
        <w:t xml:space="preserve">control </w:t>
      </w:r>
      <w:r w:rsidR="00492041">
        <w:rPr>
          <w:sz w:val="24"/>
          <w:szCs w:val="24"/>
        </w:rPr>
        <w:t xml:space="preserve">over </w:t>
      </w:r>
      <w:r w:rsidR="00290614">
        <w:rPr>
          <w:sz w:val="24"/>
          <w:szCs w:val="24"/>
        </w:rPr>
        <w:t>the winds</w:t>
      </w:r>
      <w:r w:rsidR="00F97D6F">
        <w:rPr>
          <w:sz w:val="24"/>
          <w:szCs w:val="24"/>
        </w:rPr>
        <w:t xml:space="preserve"> from your friend </w:t>
      </w:r>
      <w:r w:rsidR="00F97D6F" w:rsidRPr="00F97D6F">
        <w:rPr>
          <w:sz w:val="24"/>
          <w:szCs w:val="24"/>
        </w:rPr>
        <w:t>Aeolus</w:t>
      </w:r>
      <w:r w:rsidR="00F97D6F">
        <w:rPr>
          <w:sz w:val="24"/>
          <w:szCs w:val="24"/>
        </w:rPr>
        <w:t>.</w:t>
      </w:r>
    </w:p>
    <w:p w14:paraId="63F6B72C" w14:textId="54A9D2BB" w:rsidR="00CA3F0C" w:rsidRDefault="00687048" w:rsidP="00243D27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Plan: </w:t>
      </w:r>
    </w:p>
    <w:p w14:paraId="139F8A08" w14:textId="63D842CE" w:rsidR="00687048" w:rsidRDefault="007C0B80" w:rsidP="00243D27">
      <w:pPr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8A463E">
        <w:rPr>
          <w:sz w:val="24"/>
          <w:szCs w:val="24"/>
        </w:rPr>
        <w:t>a plan for the 4 levels (</w:t>
      </w:r>
      <w:r w:rsidR="00613880">
        <w:rPr>
          <w:sz w:val="24"/>
          <w:szCs w:val="24"/>
        </w:rPr>
        <w:t>week</w:t>
      </w:r>
      <w:r w:rsidR="002F314C">
        <w:rPr>
          <w:sz w:val="24"/>
          <w:szCs w:val="24"/>
        </w:rPr>
        <w:t xml:space="preserve"> 5</w:t>
      </w:r>
      <w:r w:rsidR="00613880">
        <w:rPr>
          <w:sz w:val="24"/>
          <w:szCs w:val="24"/>
        </w:rPr>
        <w:t>)</w:t>
      </w:r>
    </w:p>
    <w:p w14:paraId="7E8EF984" w14:textId="4151D2D8" w:rsidR="001C1E32" w:rsidRDefault="001C1E32" w:rsidP="00243D27">
      <w:pPr>
        <w:rPr>
          <w:sz w:val="24"/>
          <w:szCs w:val="24"/>
        </w:rPr>
      </w:pPr>
      <w:r>
        <w:rPr>
          <w:sz w:val="24"/>
          <w:szCs w:val="24"/>
        </w:rPr>
        <w:t>Create the sprite</w:t>
      </w:r>
      <w:r w:rsidR="00B152B2">
        <w:rPr>
          <w:sz w:val="24"/>
          <w:szCs w:val="24"/>
        </w:rPr>
        <w:t>s and models (weeks</w:t>
      </w:r>
      <w:r w:rsidR="002F314C">
        <w:rPr>
          <w:sz w:val="24"/>
          <w:szCs w:val="24"/>
        </w:rPr>
        <w:t xml:space="preserve"> 6-7</w:t>
      </w:r>
      <w:r w:rsidR="00B152B2">
        <w:rPr>
          <w:sz w:val="24"/>
          <w:szCs w:val="24"/>
        </w:rPr>
        <w:t>)</w:t>
      </w:r>
    </w:p>
    <w:p w14:paraId="17A9A818" w14:textId="562BF25B" w:rsidR="00B152B2" w:rsidRDefault="006B4309" w:rsidP="00243D27">
      <w:pPr>
        <w:rPr>
          <w:sz w:val="24"/>
          <w:szCs w:val="24"/>
        </w:rPr>
      </w:pPr>
      <w:r>
        <w:rPr>
          <w:sz w:val="24"/>
          <w:szCs w:val="24"/>
        </w:rPr>
        <w:t>Create the levels</w:t>
      </w:r>
      <w:r w:rsidR="002F314C">
        <w:rPr>
          <w:sz w:val="24"/>
          <w:szCs w:val="24"/>
        </w:rPr>
        <w:t xml:space="preserve"> (week 8)</w:t>
      </w:r>
    </w:p>
    <w:p w14:paraId="3FAD3724" w14:textId="77777777" w:rsidR="00613880" w:rsidRPr="00687048" w:rsidRDefault="00613880" w:rsidP="00243D27">
      <w:pPr>
        <w:rPr>
          <w:sz w:val="24"/>
          <w:szCs w:val="24"/>
        </w:rPr>
      </w:pPr>
    </w:p>
    <w:sectPr w:rsidR="00613880" w:rsidRPr="0068704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0MLIwMDcxMwZiEyUdpeDU4uLM/DyQAsNaAB/lStwsAAAA"/>
  </w:docVars>
  <w:rsids>
    <w:rsidRoot w:val="00CA02B1"/>
    <w:rsid w:val="0014352C"/>
    <w:rsid w:val="001C1E32"/>
    <w:rsid w:val="00243D27"/>
    <w:rsid w:val="00290614"/>
    <w:rsid w:val="002A4746"/>
    <w:rsid w:val="002F314C"/>
    <w:rsid w:val="003645A2"/>
    <w:rsid w:val="00492041"/>
    <w:rsid w:val="005D5F3D"/>
    <w:rsid w:val="00613880"/>
    <w:rsid w:val="00664C8A"/>
    <w:rsid w:val="00687048"/>
    <w:rsid w:val="006B4309"/>
    <w:rsid w:val="007C0B80"/>
    <w:rsid w:val="007C7277"/>
    <w:rsid w:val="008303CF"/>
    <w:rsid w:val="008A463E"/>
    <w:rsid w:val="00A55799"/>
    <w:rsid w:val="00AA79C8"/>
    <w:rsid w:val="00B152B2"/>
    <w:rsid w:val="00B80EF1"/>
    <w:rsid w:val="00CA02B1"/>
    <w:rsid w:val="00CA3F0C"/>
    <w:rsid w:val="00EC5060"/>
    <w:rsid w:val="00F9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B5C0A"/>
  <w15:chartTrackingRefBased/>
  <w15:docId w15:val="{38B13F91-B670-43B5-ABDA-45633DC92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F0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03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3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3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7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3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3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ntine Nneji</dc:creator>
  <cp:keywords/>
  <dc:description/>
  <cp:lastModifiedBy>Valentine Nneji</cp:lastModifiedBy>
  <cp:revision>22</cp:revision>
  <dcterms:created xsi:type="dcterms:W3CDTF">2024-02-12T03:40:00Z</dcterms:created>
  <dcterms:modified xsi:type="dcterms:W3CDTF">2024-02-12T04:57:00Z</dcterms:modified>
</cp:coreProperties>
</file>